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élice de nöe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Eugenol; cinnamaldehyde; linalool; (E)-anethole; 1-(2,6,6-trimethyl-3-cyclohex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nice. Hesperidaceae. Piccante. Alimenta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i peso corporeo Animal: rat, 95% CL: 2090 -</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i peso corporeo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élice de nö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élice de nö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Eugenol ; cinnamaldehyde ; linalo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élice de nö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élice de nö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E604808-F47F-4393-AF2E-81389DE48A72}"/>
</file>

<file path=customXml/itemProps3.xml><?xml version="1.0" encoding="utf-8"?>
<ds:datastoreItem xmlns:ds="http://schemas.openxmlformats.org/officeDocument/2006/customXml" ds:itemID="{EF61A6DE-91C1-4FC7-B42F-465F0A8D309D}"/>
</file>

<file path=customXml/itemProps4.xml><?xml version="1.0" encoding="utf-8"?>
<ds:datastoreItem xmlns:ds="http://schemas.openxmlformats.org/officeDocument/2006/customXml" ds:itemID="{FF608A9B-EDA8-4CED-B19B-23E19FA52DC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